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754AD" w14:textId="77777777" w:rsidR="0003043D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3428472B" w14:textId="77777777" w:rsidR="0003043D" w:rsidRPr="00F31A3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083EF9B1" w14:textId="46A8CB58" w:rsidR="00E07FC8" w:rsidRPr="00B75F03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</w:t>
      </w:r>
      <w:r w:rsidR="000F4BCF">
        <w:rPr>
          <w:rFonts w:asciiTheme="majorHAnsi" w:hAnsiTheme="majorHAnsi"/>
          <w:b/>
          <w:sz w:val="22"/>
          <w:szCs w:val="22"/>
        </w:rPr>
        <w:t>1</w:t>
      </w:r>
      <w:r w:rsidRPr="00B75F03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72FDB033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095D7783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61BE8E1E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665EF135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63587610" w14:textId="77777777" w:rsidR="004141B2" w:rsidRDefault="004141B2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53B62EA9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14:paraId="0F28E3FC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2EBF052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713665E3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4EEFADC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5BEB6085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6FE2C05B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68FA4E6E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659FB70A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3B3DD5BF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4E3DD56E" w14:textId="77777777" w:rsidR="004141B2" w:rsidRPr="004141B2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A43B5">
        <w:rPr>
          <w:rFonts w:ascii="Cambria" w:eastAsia="MS Mincho" w:hAnsi="Cambria"/>
          <w:lang w:val="pl-PL"/>
        </w:rPr>
        <w:t xml:space="preserve">W odpowiedzi na ogłoszenie </w:t>
      </w:r>
      <w:r w:rsidR="004141B2">
        <w:rPr>
          <w:rFonts w:ascii="Cambria" w:eastAsia="MS Mincho" w:hAnsi="Cambria"/>
          <w:lang w:val="pl-PL"/>
        </w:rPr>
        <w:t xml:space="preserve">o zamówieniu w </w:t>
      </w:r>
      <w:r w:rsidRPr="007A43B5">
        <w:rPr>
          <w:rFonts w:ascii="Cambria" w:eastAsia="MS Mincho" w:hAnsi="Cambria"/>
          <w:lang w:val="pl-PL"/>
        </w:rPr>
        <w:t xml:space="preserve"> przetargu nieograniczonym </w:t>
      </w:r>
      <w:r w:rsidR="004141B2">
        <w:rPr>
          <w:rFonts w:ascii="Cambria" w:eastAsia="MS Mincho" w:hAnsi="Cambria"/>
          <w:lang w:val="pl-PL"/>
        </w:rPr>
        <w:t>którego przedmiotem jest:</w:t>
      </w:r>
    </w:p>
    <w:p w14:paraId="43745BC6" w14:textId="77777777" w:rsidR="00382CE0" w:rsidRPr="00382CE0" w:rsidRDefault="00382CE0" w:rsidP="00382CE0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382CE0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20D83BDF" w14:textId="77777777" w:rsidR="00382CE0" w:rsidRDefault="00382CE0" w:rsidP="00382CE0">
      <w:pPr>
        <w:pStyle w:val="normaltableau"/>
        <w:jc w:val="center"/>
        <w:rPr>
          <w:rFonts w:ascii="Times New Roman" w:eastAsiaTheme="minorHAnsi" w:hAnsi="Times New Roman"/>
          <w:b/>
          <w:lang w:val="pl-PL" w:eastAsia="en-US"/>
        </w:rPr>
      </w:pPr>
      <w:r w:rsidRPr="00382CE0">
        <w:rPr>
          <w:rFonts w:ascii="Times New Roman" w:eastAsiaTheme="minorHAnsi" w:hAnsi="Times New Roman"/>
          <w:b/>
          <w:lang w:val="pl-PL" w:eastAsia="en-US"/>
        </w:rPr>
        <w:t>Biologii Molekularnej i Komórkowej</w:t>
      </w:r>
    </w:p>
    <w:p w14:paraId="502D3D69" w14:textId="6D82F472" w:rsidR="00CA2B01" w:rsidRDefault="00341B5F" w:rsidP="00382CE0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 w:rsidDel="00341B5F">
        <w:rPr>
          <w:rFonts w:ascii="Cambria" w:eastAsia="MS Mincho" w:hAnsi="Cambria"/>
          <w:b/>
          <w:lang w:val="pl-PL"/>
        </w:rPr>
        <w:t xml:space="preserve"> </w:t>
      </w:r>
      <w:r w:rsidR="00B012DD" w:rsidRPr="007A43B5">
        <w:rPr>
          <w:rFonts w:ascii="Cambria" w:eastAsia="MS Mincho" w:hAnsi="Cambria"/>
          <w:b/>
          <w:lang w:val="pl-PL"/>
        </w:rPr>
        <w:t xml:space="preserve">(znak sprawy: </w:t>
      </w:r>
      <w:r w:rsidR="00F05830" w:rsidRPr="00F05830">
        <w:rPr>
          <w:rFonts w:ascii="Cambria" w:eastAsia="MS Mincho" w:hAnsi="Cambria"/>
          <w:b/>
          <w:lang w:val="pl-PL"/>
        </w:rPr>
        <w:t>ADZ.261.</w:t>
      </w:r>
      <w:r w:rsidR="0011402C">
        <w:rPr>
          <w:rFonts w:ascii="Cambria" w:eastAsia="MS Mincho" w:hAnsi="Cambria"/>
          <w:b/>
          <w:lang w:val="pl-PL"/>
        </w:rPr>
        <w:t>71</w:t>
      </w:r>
      <w:r w:rsidR="00F05830" w:rsidRPr="00F05830">
        <w:rPr>
          <w:rFonts w:ascii="Cambria" w:eastAsia="MS Mincho" w:hAnsi="Cambria"/>
          <w:b/>
          <w:lang w:val="pl-PL"/>
        </w:rPr>
        <w:t>.2020</w:t>
      </w:r>
      <w:r w:rsidR="00B012DD" w:rsidRPr="007A43B5">
        <w:rPr>
          <w:rFonts w:ascii="Cambria" w:eastAsia="MS Mincho" w:hAnsi="Cambria"/>
          <w:b/>
          <w:lang w:val="pl-PL"/>
        </w:rPr>
        <w:t>)</w:t>
      </w:r>
    </w:p>
    <w:p w14:paraId="7299C1C1" w14:textId="77777777" w:rsidR="004141B2" w:rsidRPr="007A43B5" w:rsidRDefault="004141B2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</w:p>
    <w:p w14:paraId="0FAAF670" w14:textId="77777777"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14:paraId="2CBCDAC4" w14:textId="77777777"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14:paraId="64214DE5" w14:textId="38F68A18" w:rsidR="00A44BA1" w:rsidRPr="00A44BA1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 xml:space="preserve">wykonanie przedmiotu zamówienia za łączną cenę: </w:t>
      </w:r>
    </w:p>
    <w:p w14:paraId="234ED00B" w14:textId="28499289" w:rsidR="00A44BA1" w:rsidRDefault="00A44BA1" w:rsidP="00382CE0">
      <w:pPr>
        <w:pStyle w:val="normaltableau"/>
        <w:spacing w:before="0" w:after="0"/>
        <w:jc w:val="left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br/>
        <w:t xml:space="preserve">………………….... </w:t>
      </w:r>
      <w:r w:rsidR="00382CE0">
        <w:rPr>
          <w:rFonts w:ascii="Cambria" w:eastAsia="MS Mincho" w:hAnsi="Cambria"/>
          <w:lang w:val="pl-PL"/>
        </w:rPr>
        <w:t>…………………………………………………………………………………………………………</w:t>
      </w:r>
      <w:r w:rsidRPr="00A44BA1">
        <w:rPr>
          <w:rFonts w:ascii="Cambria" w:eastAsia="MS Mincho" w:hAnsi="Cambria"/>
          <w:lang w:val="pl-PL"/>
        </w:rPr>
        <w:t xml:space="preserve">zł </w:t>
      </w:r>
      <w:r w:rsidR="00382CE0">
        <w:rPr>
          <w:rFonts w:ascii="Cambria" w:eastAsia="MS Mincho" w:hAnsi="Cambria"/>
          <w:lang w:val="pl-PL"/>
        </w:rPr>
        <w:t>brutto</w:t>
      </w:r>
      <w:r w:rsidR="00382CE0">
        <w:rPr>
          <w:rFonts w:ascii="Cambria" w:eastAsia="MS Mincho" w:hAnsi="Cambria"/>
          <w:lang w:val="pl-PL"/>
        </w:rPr>
        <w:br/>
      </w:r>
      <w:r w:rsidRPr="00A44BA1">
        <w:rPr>
          <w:rFonts w:ascii="Cambria" w:eastAsia="MS Mincho" w:hAnsi="Cambria"/>
          <w:lang w:val="pl-PL"/>
        </w:rPr>
        <w:t>(słownie: ………………………………………………………………………………………………………………</w:t>
      </w:r>
      <w:r w:rsidR="00382CE0" w:rsidRPr="00382CE0">
        <w:rPr>
          <w:rFonts w:ascii="Cambria" w:eastAsia="MS Mincho" w:hAnsi="Cambria"/>
          <w:lang w:val="pl-PL"/>
        </w:rPr>
        <w:t xml:space="preserve"> </w:t>
      </w:r>
      <w:r w:rsidR="00382CE0" w:rsidRPr="00A44BA1">
        <w:rPr>
          <w:rFonts w:ascii="Cambria" w:eastAsia="MS Mincho" w:hAnsi="Cambria"/>
          <w:lang w:val="pl-PL"/>
        </w:rPr>
        <w:t>zł brutto</w:t>
      </w:r>
      <w:r w:rsidR="00382CE0">
        <w:rPr>
          <w:rFonts w:ascii="Cambria" w:eastAsia="MS Mincho" w:hAnsi="Cambria"/>
          <w:lang w:val="pl-PL"/>
        </w:rPr>
        <w:t>)</w:t>
      </w:r>
    </w:p>
    <w:p w14:paraId="21900BF1" w14:textId="77777777"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14:paraId="15B7C626" w14:textId="77777777" w:rsidR="00EB2E5A" w:rsidRPr="00A44BA1" w:rsidRDefault="00EB2E5A" w:rsidP="005600F4">
      <w:pPr>
        <w:pStyle w:val="normaltableau"/>
        <w:spacing w:before="0" w:after="0"/>
        <w:ind w:left="1193"/>
        <w:rPr>
          <w:rFonts w:ascii="Cambria" w:eastAsia="MS Mincho" w:hAnsi="Cambria"/>
          <w:lang w:val="pl-PL"/>
        </w:rPr>
      </w:pPr>
    </w:p>
    <w:p w14:paraId="46396BEF" w14:textId="77777777"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14:paraId="23EE7848" w14:textId="77777777"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0E892E70" w14:textId="77777777"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3FC72EB8" w14:textId="1E2532FA" w:rsid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4215A98" w14:textId="77777777" w:rsidR="00024295" w:rsidRPr="00AE7290" w:rsidRDefault="00024295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b/>
          <w:i/>
          <w:sz w:val="18"/>
          <w:szCs w:val="18"/>
          <w:lang w:eastAsia="en-US"/>
        </w:rPr>
      </w:pPr>
    </w:p>
    <w:p w14:paraId="57580CE1" w14:textId="6FA3D45E" w:rsidR="00CA3D94" w:rsidRDefault="00024295" w:rsidP="00024295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AE7290">
        <w:rPr>
          <w:rFonts w:ascii="Cambria" w:hAnsi="Cambria"/>
          <w:b/>
          <w:lang w:val="pl-PL"/>
        </w:rPr>
        <w:t xml:space="preserve">Oświadczamy, że </w:t>
      </w:r>
      <w:r w:rsidR="00874C67">
        <w:rPr>
          <w:rFonts w:ascii="Cambria" w:hAnsi="Cambria"/>
          <w:b/>
          <w:lang w:val="pl-PL"/>
        </w:rPr>
        <w:t xml:space="preserve">osoba </w:t>
      </w:r>
      <w:r w:rsidR="00874C67" w:rsidRPr="00874C67">
        <w:rPr>
          <w:rFonts w:ascii="Cambria" w:hAnsi="Cambria"/>
          <w:b/>
          <w:lang w:val="pl-PL"/>
        </w:rPr>
        <w:t>wskazan</w:t>
      </w:r>
      <w:r w:rsidR="00874C67">
        <w:rPr>
          <w:rFonts w:ascii="Cambria" w:hAnsi="Cambria"/>
          <w:b/>
          <w:lang w:val="pl-PL"/>
        </w:rPr>
        <w:t>a</w:t>
      </w:r>
      <w:r w:rsidR="00874C67" w:rsidRPr="00874C67">
        <w:rPr>
          <w:rFonts w:ascii="Cambria" w:hAnsi="Cambria"/>
          <w:b/>
          <w:lang w:val="pl-PL"/>
        </w:rPr>
        <w:t xml:space="preserve"> do pełnienia funkcji kierownika budowy</w:t>
      </w:r>
      <w:r w:rsidR="00874C67">
        <w:rPr>
          <w:rFonts w:ascii="Cambria" w:hAnsi="Cambria"/>
          <w:b/>
          <w:lang w:val="pl-PL"/>
        </w:rPr>
        <w:t>,</w:t>
      </w:r>
      <w:r w:rsidR="00874C67" w:rsidRPr="00874C67">
        <w:rPr>
          <w:rFonts w:ascii="Cambria" w:hAnsi="Cambria"/>
          <w:b/>
          <w:lang w:val="pl-PL"/>
        </w:rPr>
        <w:t xml:space="preserve"> posiadając</w:t>
      </w:r>
      <w:r w:rsidR="00874C67">
        <w:rPr>
          <w:rFonts w:ascii="Cambria" w:hAnsi="Cambria"/>
          <w:b/>
          <w:lang w:val="pl-PL"/>
        </w:rPr>
        <w:t>a</w:t>
      </w:r>
      <w:r w:rsidR="00874C67" w:rsidRPr="00874C67">
        <w:rPr>
          <w:rFonts w:ascii="Cambria" w:hAnsi="Cambria"/>
          <w:b/>
          <w:lang w:val="pl-PL"/>
        </w:rPr>
        <w:t xml:space="preserve"> uprawnienia budowlane do kierowania robotami budowlanymi bez ograniczeń w specjalności konstrukcyjno-budowlanej (lub odpowiadające im ważne </w:t>
      </w:r>
      <w:r w:rsidR="00874C67" w:rsidRPr="00874C67">
        <w:rPr>
          <w:rFonts w:ascii="Cambria" w:hAnsi="Cambria"/>
          <w:b/>
          <w:lang w:val="pl-PL"/>
        </w:rPr>
        <w:lastRenderedPageBreak/>
        <w:t xml:space="preserve">uprawnienia budowlane, które zostały wydane na podstawie wcześniej obowiązujących przepisów), </w:t>
      </w:r>
      <w:r w:rsidR="00874C67">
        <w:rPr>
          <w:rFonts w:ascii="Cambria" w:hAnsi="Cambria"/>
          <w:b/>
          <w:lang w:val="pl-PL"/>
        </w:rPr>
        <w:t>posiada doświadczeni</w:t>
      </w:r>
      <w:r w:rsidR="00315676">
        <w:rPr>
          <w:rFonts w:ascii="Cambria" w:hAnsi="Cambria"/>
          <w:b/>
          <w:lang w:val="pl-PL"/>
        </w:rPr>
        <w:t>e</w:t>
      </w:r>
      <w:r w:rsidR="00874C67">
        <w:rPr>
          <w:rFonts w:ascii="Cambria" w:hAnsi="Cambria"/>
          <w:b/>
          <w:lang w:val="pl-PL"/>
        </w:rPr>
        <w:t xml:space="preserve"> zdobyte na:</w:t>
      </w:r>
    </w:p>
    <w:p w14:paraId="56B75DB7" w14:textId="53931D8E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4DE1B5E3" w14:textId="3C00F299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>…………………………………………. Budowach, zgodnie z poniższym wykazem:</w:t>
      </w:r>
    </w:p>
    <w:p w14:paraId="0B67A3B6" w14:textId="77777777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5F717256" w14:textId="415D8696" w:rsidR="00874C67" w:rsidRPr="00874C67" w:rsidRDefault="00874C67" w:rsidP="00874C67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  <w:r w:rsidRPr="00874C67">
        <w:rPr>
          <w:rFonts w:ascii="Cambria" w:hAnsi="Cambria"/>
          <w:b/>
          <w:i/>
          <w:iCs/>
          <w:lang w:val="pl-PL"/>
        </w:rPr>
        <w:t>Tabela 1: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0"/>
        <w:gridCol w:w="1598"/>
        <w:gridCol w:w="2410"/>
        <w:gridCol w:w="4678"/>
      </w:tblGrid>
      <w:tr w:rsidR="00874C67" w:rsidRPr="00874C67" w14:paraId="0800BC8E" w14:textId="77777777" w:rsidTr="00874C67">
        <w:trPr>
          <w:trHeight w:val="507"/>
          <w:tblHeader/>
        </w:trPr>
        <w:tc>
          <w:tcPr>
            <w:tcW w:w="670" w:type="dxa"/>
            <w:shd w:val="clear" w:color="auto" w:fill="D9D9D9"/>
            <w:vAlign w:val="center"/>
          </w:tcPr>
          <w:p w14:paraId="0188E493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598" w:type="dxa"/>
            <w:shd w:val="clear" w:color="auto" w:fill="D9D9D9"/>
            <w:vAlign w:val="center"/>
          </w:tcPr>
          <w:p w14:paraId="7BB583EF" w14:textId="064F0229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Imię i nazwisko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osoby wyznaczonej do pełnienia funkcji kierownika budowy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7D93724A" w14:textId="7AEC6D1D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Samodzielna f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unkcja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techniczna w budownictwie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sprawowana na budowie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, na której osoba zdobyła doświadczenie (z kol. 4)</w:t>
            </w:r>
          </w:p>
        </w:tc>
        <w:tc>
          <w:tcPr>
            <w:tcW w:w="4678" w:type="dxa"/>
            <w:shd w:val="clear" w:color="auto" w:fill="D9D9D9"/>
            <w:vAlign w:val="center"/>
          </w:tcPr>
          <w:p w14:paraId="1C94800A" w14:textId="74CFEFF3" w:rsidR="00874C67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Doświadczenie osoby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wskazanej w kol. 2. (budowy wskazane w kol. 4 muszą odpowiadać budowom z kol. 3)</w:t>
            </w:r>
          </w:p>
        </w:tc>
      </w:tr>
      <w:tr w:rsidR="00874C67" w:rsidRPr="00874C67" w14:paraId="44E74423" w14:textId="77777777" w:rsidTr="00874C67">
        <w:trPr>
          <w:trHeight w:val="60"/>
          <w:tblHeader/>
        </w:trPr>
        <w:tc>
          <w:tcPr>
            <w:tcW w:w="670" w:type="dxa"/>
            <w:shd w:val="clear" w:color="auto" w:fill="D9D9D9"/>
            <w:vAlign w:val="center"/>
          </w:tcPr>
          <w:p w14:paraId="1F4E3A8D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1</w:t>
            </w:r>
          </w:p>
        </w:tc>
        <w:tc>
          <w:tcPr>
            <w:tcW w:w="1598" w:type="dxa"/>
            <w:shd w:val="clear" w:color="auto" w:fill="D9D9D9"/>
            <w:vAlign w:val="center"/>
          </w:tcPr>
          <w:p w14:paraId="1728F816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2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19C214B3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3</w:t>
            </w:r>
          </w:p>
        </w:tc>
        <w:tc>
          <w:tcPr>
            <w:tcW w:w="4678" w:type="dxa"/>
            <w:shd w:val="clear" w:color="auto" w:fill="D9D9D9"/>
            <w:vAlign w:val="center"/>
          </w:tcPr>
          <w:p w14:paraId="45A0CD0D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4</w:t>
            </w:r>
          </w:p>
        </w:tc>
      </w:tr>
      <w:tr w:rsidR="00874C67" w:rsidRPr="00874C67" w14:paraId="7A9C8712" w14:textId="77777777" w:rsidTr="00874C67">
        <w:trPr>
          <w:trHeight w:val="2251"/>
        </w:trPr>
        <w:tc>
          <w:tcPr>
            <w:tcW w:w="670" w:type="dxa"/>
            <w:shd w:val="clear" w:color="auto" w:fill="D9D9D9"/>
            <w:vAlign w:val="center"/>
          </w:tcPr>
          <w:p w14:paraId="772DD970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874C67">
              <w:rPr>
                <w:rFonts w:asciiTheme="majorHAnsi" w:hAnsiTheme="maj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1598" w:type="dxa"/>
            <w:vAlign w:val="center"/>
          </w:tcPr>
          <w:p w14:paraId="34FB9F04" w14:textId="77777777" w:rsidR="00874C67" w:rsidRPr="00874C67" w:rsidRDefault="00874C67" w:rsidP="000F53EF">
            <w:pPr>
              <w:jc w:val="both"/>
              <w:rPr>
                <w:rFonts w:asciiTheme="majorHAnsi" w:hAnsiTheme="majorHAnsi" w:cstheme="minorHAnsi"/>
                <w:b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……………………… ………………………</w:t>
            </w:r>
          </w:p>
        </w:tc>
        <w:tc>
          <w:tcPr>
            <w:tcW w:w="2410" w:type="dxa"/>
            <w:vAlign w:val="center"/>
          </w:tcPr>
          <w:p w14:paraId="2802091B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712424E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2A79DF0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362BDB4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E14811A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3A98CB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A87891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CA31DF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8C026D9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41023B6" w14:textId="5F48481A" w:rsidR="00874C67" w:rsidRPr="00874C67" w:rsidRDefault="00874C67" w:rsidP="000F53EF">
            <w:pPr>
              <w:jc w:val="both"/>
              <w:rPr>
                <w:rFonts w:asciiTheme="majorHAnsi" w:hAnsiTheme="majorHAnsi" w:cstheme="minorHAnsi"/>
                <w:sz w:val="16"/>
                <w:szCs w:val="20"/>
              </w:rPr>
            </w:pPr>
            <w:bookmarkStart w:id="0" w:name="_GoBack"/>
            <w:bookmarkEnd w:id="0"/>
          </w:p>
        </w:tc>
        <w:tc>
          <w:tcPr>
            <w:tcW w:w="4678" w:type="dxa"/>
            <w:vAlign w:val="center"/>
          </w:tcPr>
          <w:p w14:paraId="5362F7E0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2E9F488C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FAEE40C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36F7B3F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6D8066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879F062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907D97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D2D5E8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08F32E9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50A0E96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15641A2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352093BB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[WYMAGANY ZAKRES INFORMACJI: nazwa i lokalizacja obiektu, daty wykonania (od‐do), podmioty, na rzecz których</w:t>
            </w:r>
          </w:p>
          <w:p w14:paraId="3DD04965" w14:textId="208ED3E1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budowa została zrealizowana (nazwa, adres)]</w:t>
            </w:r>
          </w:p>
        </w:tc>
      </w:tr>
    </w:tbl>
    <w:p w14:paraId="5AE38565" w14:textId="74A5D9EE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6FB9AF4B" w14:textId="6AFCA7AD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Uwagi Zamawiającego do Tabeli 1:</w:t>
      </w:r>
    </w:p>
    <w:p w14:paraId="4186C642" w14:textId="626D3ECA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>Osob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wskazan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w Tabeli 1 powinn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być </w:t>
      </w:r>
      <w:r w:rsidR="00315676" w:rsidRPr="00315676">
        <w:rPr>
          <w:rFonts w:ascii="Cambria" w:hAnsi="Cambria"/>
          <w:bCs/>
          <w:i/>
          <w:iCs/>
          <w:lang w:val="pl-PL"/>
        </w:rPr>
        <w:t>tą</w:t>
      </w:r>
      <w:r w:rsidRPr="00315676">
        <w:rPr>
          <w:rFonts w:ascii="Cambria" w:hAnsi="Cambria"/>
          <w:bCs/>
          <w:i/>
          <w:iCs/>
          <w:lang w:val="pl-PL"/>
        </w:rPr>
        <w:t xml:space="preserve"> sam</w:t>
      </w:r>
      <w:r w:rsidR="00315676" w:rsidRPr="00315676">
        <w:rPr>
          <w:rFonts w:ascii="Cambria" w:hAnsi="Cambria"/>
          <w:bCs/>
          <w:i/>
          <w:iCs/>
          <w:lang w:val="pl-PL"/>
        </w:rPr>
        <w:t>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osobą</w:t>
      </w:r>
      <w:r w:rsidRPr="00315676">
        <w:rPr>
          <w:rFonts w:ascii="Cambria" w:hAnsi="Cambria"/>
          <w:bCs/>
          <w:i/>
          <w:iCs/>
          <w:lang w:val="pl-PL"/>
        </w:rPr>
        <w:t>, któr</w:t>
      </w:r>
      <w:r w:rsidR="00315676" w:rsidRPr="00315676">
        <w:rPr>
          <w:rFonts w:ascii="Cambria" w:hAnsi="Cambria"/>
          <w:bCs/>
          <w:i/>
          <w:iCs/>
          <w:lang w:val="pl-PL"/>
        </w:rPr>
        <w:t>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W</w:t>
      </w:r>
      <w:r w:rsidRPr="00315676">
        <w:rPr>
          <w:rFonts w:ascii="Cambria" w:hAnsi="Cambria"/>
          <w:bCs/>
          <w:i/>
          <w:iCs/>
          <w:lang w:val="pl-PL"/>
        </w:rPr>
        <w:t xml:space="preserve">ykonawca skieruje do realizacji zamówienia tj. </w:t>
      </w:r>
      <w:r w:rsidR="00315676" w:rsidRPr="00315676">
        <w:rPr>
          <w:rFonts w:ascii="Cambria" w:hAnsi="Cambria"/>
          <w:bCs/>
          <w:i/>
          <w:iCs/>
          <w:lang w:val="pl-PL"/>
        </w:rPr>
        <w:t>t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sam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osobą</w:t>
      </w:r>
      <w:r w:rsidRPr="00315676">
        <w:rPr>
          <w:rFonts w:ascii="Cambria" w:hAnsi="Cambria"/>
          <w:bCs/>
          <w:i/>
          <w:iCs/>
          <w:lang w:val="pl-PL"/>
        </w:rPr>
        <w:t>, któr</w:t>
      </w:r>
      <w:r w:rsid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spełnia warunki udziału w postępowaniu i </w:t>
      </w:r>
      <w:r w:rsidR="00315676" w:rsidRPr="00315676">
        <w:rPr>
          <w:rFonts w:ascii="Cambria" w:hAnsi="Cambria"/>
          <w:bCs/>
          <w:i/>
          <w:iCs/>
          <w:lang w:val="pl-PL"/>
        </w:rPr>
        <w:t>została</w:t>
      </w:r>
      <w:r w:rsidRPr="00315676">
        <w:rPr>
          <w:rFonts w:ascii="Cambria" w:hAnsi="Cambria"/>
          <w:bCs/>
          <w:i/>
          <w:iCs/>
          <w:lang w:val="pl-PL"/>
        </w:rPr>
        <w:t xml:space="preserve"> wskazan</w:t>
      </w:r>
      <w:r w:rsidR="00315676" w:rsidRPr="00315676">
        <w:rPr>
          <w:rFonts w:ascii="Cambria" w:hAnsi="Cambria"/>
          <w:bCs/>
          <w:i/>
          <w:iCs/>
          <w:lang w:val="pl-PL"/>
        </w:rPr>
        <w:t xml:space="preserve">a </w:t>
      </w:r>
      <w:r w:rsidRPr="00315676">
        <w:rPr>
          <w:rFonts w:ascii="Cambria" w:hAnsi="Cambria"/>
          <w:bCs/>
          <w:i/>
          <w:iCs/>
          <w:lang w:val="pl-PL"/>
        </w:rPr>
        <w:t xml:space="preserve">w załączniku nr </w:t>
      </w:r>
      <w:r w:rsidR="00315676" w:rsidRPr="00315676">
        <w:rPr>
          <w:rFonts w:ascii="Cambria" w:hAnsi="Cambria"/>
          <w:bCs/>
          <w:i/>
          <w:iCs/>
          <w:lang w:val="pl-PL"/>
        </w:rPr>
        <w:t>5</w:t>
      </w:r>
      <w:r w:rsidRPr="00315676">
        <w:rPr>
          <w:rFonts w:ascii="Cambria" w:hAnsi="Cambria"/>
          <w:bCs/>
          <w:i/>
          <w:iCs/>
          <w:lang w:val="pl-PL"/>
        </w:rPr>
        <w:t xml:space="preserve"> do SIWZ – wykaz osób.</w:t>
      </w:r>
    </w:p>
    <w:p w14:paraId="6A70AF1C" w14:textId="257103CF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 xml:space="preserve">Zamawiający we wzorze wskazał </w:t>
      </w:r>
      <w:r w:rsidR="00315676" w:rsidRPr="00315676">
        <w:rPr>
          <w:rFonts w:ascii="Cambria" w:hAnsi="Cambria"/>
          <w:bCs/>
          <w:i/>
          <w:iCs/>
          <w:lang w:val="pl-PL"/>
        </w:rPr>
        <w:t>10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budów</w:t>
      </w:r>
      <w:r w:rsidRPr="00315676">
        <w:rPr>
          <w:rFonts w:ascii="Cambria" w:hAnsi="Cambria"/>
          <w:bCs/>
          <w:i/>
          <w:iCs/>
          <w:lang w:val="pl-PL"/>
        </w:rPr>
        <w:t xml:space="preserve"> (zgodnie z </w:t>
      </w:r>
      <w:r w:rsidR="00315676" w:rsidRPr="00315676">
        <w:rPr>
          <w:rFonts w:ascii="Cambria" w:hAnsi="Cambria"/>
          <w:bCs/>
          <w:i/>
          <w:iCs/>
          <w:lang w:val="pl-PL"/>
        </w:rPr>
        <w:t>liczbą budów koniecznych do wykazania w celu uzyskania maksymalnej liczby punktów w tym kryterium),</w:t>
      </w:r>
      <w:r w:rsidRPr="00315676">
        <w:rPr>
          <w:rFonts w:ascii="Cambria" w:hAnsi="Cambria"/>
          <w:bCs/>
          <w:i/>
          <w:iCs/>
          <w:lang w:val="pl-PL"/>
        </w:rPr>
        <w:t xml:space="preserve"> nie mniej jednak Wykonawca </w:t>
      </w:r>
      <w:r w:rsidR="00315676" w:rsidRPr="00315676">
        <w:rPr>
          <w:rFonts w:ascii="Cambria" w:hAnsi="Cambria"/>
          <w:bCs/>
          <w:i/>
          <w:iCs/>
          <w:lang w:val="pl-PL"/>
        </w:rPr>
        <w:t>ma możliwość wpisania liczby budów wedle własnego uznania.</w:t>
      </w:r>
    </w:p>
    <w:p w14:paraId="19A670AE" w14:textId="5C236480" w:rsidR="00874C67" w:rsidRPr="00315676" w:rsidRDefault="00874C67" w:rsidP="00874C67">
      <w:pPr>
        <w:pStyle w:val="normaltableau"/>
        <w:spacing w:before="0" w:after="0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 xml:space="preserve">W oparciu o dane zawarte w Tabeli </w:t>
      </w:r>
      <w:r w:rsidR="00315676" w:rsidRPr="00315676">
        <w:rPr>
          <w:rFonts w:ascii="Cambria" w:hAnsi="Cambria"/>
          <w:bCs/>
          <w:i/>
          <w:iCs/>
          <w:lang w:val="pl-PL"/>
        </w:rPr>
        <w:t>1</w:t>
      </w:r>
      <w:r w:rsidRPr="00315676">
        <w:rPr>
          <w:rFonts w:ascii="Cambria" w:hAnsi="Cambria"/>
          <w:bCs/>
          <w:i/>
          <w:iCs/>
          <w:lang w:val="pl-PL"/>
        </w:rPr>
        <w:t xml:space="preserve"> zostaną przyznane punkty w ramach kryterium </w:t>
      </w:r>
      <w:r w:rsidR="00315676" w:rsidRPr="00315676">
        <w:rPr>
          <w:rFonts w:ascii="Cambria" w:hAnsi="Cambria"/>
          <w:bCs/>
          <w:i/>
          <w:iCs/>
          <w:lang w:val="pl-PL"/>
        </w:rPr>
        <w:t>Doświadczenie zawodowe osoby wskazanej do sprawowania funkcji kierownika budowy w sprawowaniu samodzielnej funkcji w budownictwie (DKB)</w:t>
      </w:r>
      <w:r w:rsidRPr="00315676">
        <w:rPr>
          <w:rFonts w:ascii="Cambria" w:hAnsi="Cambria"/>
          <w:bCs/>
          <w:i/>
          <w:iCs/>
          <w:lang w:val="pl-PL"/>
        </w:rPr>
        <w:t xml:space="preserve">, zgodnie z Rozdziałem </w:t>
      </w:r>
      <w:r w:rsidR="00315676" w:rsidRPr="00315676">
        <w:rPr>
          <w:rFonts w:ascii="Cambria" w:hAnsi="Cambria"/>
          <w:bCs/>
          <w:i/>
          <w:iCs/>
          <w:lang w:val="pl-PL"/>
        </w:rPr>
        <w:t>XIV</w:t>
      </w:r>
      <w:r w:rsidRPr="00315676">
        <w:rPr>
          <w:rFonts w:ascii="Cambria" w:hAnsi="Cambria"/>
          <w:bCs/>
          <w:i/>
          <w:iCs/>
          <w:lang w:val="pl-PL"/>
        </w:rPr>
        <w:t xml:space="preserve"> SIWZ.</w:t>
      </w:r>
    </w:p>
    <w:p w14:paraId="54D35D2A" w14:textId="4BA9E5DB" w:rsidR="00315676" w:rsidRDefault="00315676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726E7387" w14:textId="0D3EC400" w:rsidR="00315676" w:rsidRDefault="00315676" w:rsidP="00315676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AE7290">
        <w:rPr>
          <w:rFonts w:ascii="Cambria" w:hAnsi="Cambria"/>
          <w:b/>
          <w:lang w:val="pl-PL"/>
        </w:rPr>
        <w:t xml:space="preserve">Oświadczamy, że </w:t>
      </w:r>
      <w:r>
        <w:rPr>
          <w:rFonts w:ascii="Cambria" w:hAnsi="Cambria"/>
          <w:b/>
          <w:lang w:val="pl-PL"/>
        </w:rPr>
        <w:t xml:space="preserve">osoba </w:t>
      </w:r>
      <w:r w:rsidRPr="00874C67">
        <w:rPr>
          <w:rFonts w:ascii="Cambria" w:hAnsi="Cambria"/>
          <w:b/>
          <w:lang w:val="pl-PL"/>
        </w:rPr>
        <w:t>wskazan</w:t>
      </w:r>
      <w:r>
        <w:rPr>
          <w:rFonts w:ascii="Cambria" w:hAnsi="Cambria"/>
          <w:b/>
          <w:lang w:val="pl-PL"/>
        </w:rPr>
        <w:t>a</w:t>
      </w:r>
      <w:r w:rsidRPr="00874C67">
        <w:rPr>
          <w:rFonts w:ascii="Cambria" w:hAnsi="Cambria"/>
          <w:b/>
          <w:lang w:val="pl-PL"/>
        </w:rPr>
        <w:t xml:space="preserve"> do pełnienia funkcji </w:t>
      </w:r>
      <w:r w:rsidRPr="00315676">
        <w:rPr>
          <w:rFonts w:ascii="Cambria" w:hAnsi="Cambria"/>
          <w:b/>
          <w:lang w:val="pl-PL"/>
        </w:rPr>
        <w:t>kierownika robót</w:t>
      </w:r>
      <w:r>
        <w:rPr>
          <w:rFonts w:ascii="Cambria" w:hAnsi="Cambria"/>
          <w:b/>
          <w:lang w:val="pl-PL"/>
        </w:rPr>
        <w:t>,</w:t>
      </w:r>
      <w:r w:rsidRPr="00315676">
        <w:rPr>
          <w:rFonts w:ascii="Cambria" w:hAnsi="Cambria"/>
          <w:b/>
          <w:lang w:val="pl-PL"/>
        </w:rPr>
        <w:t xml:space="preserve"> posiadając</w:t>
      </w:r>
      <w:r>
        <w:rPr>
          <w:rFonts w:ascii="Cambria" w:hAnsi="Cambria"/>
          <w:b/>
          <w:lang w:val="pl-PL"/>
        </w:rPr>
        <w:t>a</w:t>
      </w:r>
      <w:r w:rsidRPr="00315676">
        <w:rPr>
          <w:rFonts w:ascii="Cambria" w:hAnsi="Cambria"/>
          <w:b/>
          <w:lang w:val="pl-PL"/>
        </w:rPr>
        <w:t xml:space="preserve"> uprawnienia budowlane do kierowania robo</w:t>
      </w:r>
      <w:r w:rsidR="002E39BD">
        <w:rPr>
          <w:rFonts w:ascii="Cambria" w:hAnsi="Cambria"/>
          <w:b/>
          <w:lang w:val="pl-PL"/>
        </w:rPr>
        <w:t>tami budowlanymi bez ograniczeń</w:t>
      </w:r>
      <w:r w:rsidR="002E39BD">
        <w:rPr>
          <w:rFonts w:ascii="Cambria" w:hAnsi="Cambria"/>
          <w:b/>
          <w:lang w:val="pl-PL"/>
        </w:rPr>
        <w:br/>
      </w:r>
      <w:r w:rsidRPr="00315676">
        <w:rPr>
          <w:rFonts w:ascii="Cambria" w:hAnsi="Cambria"/>
          <w:b/>
          <w:lang w:val="pl-PL"/>
        </w:rPr>
        <w:t>w specjalności instalacyjnej w zakresie sieci, instalacji i urządzeń cieplnych, wentylacyjnych, gazowych, wodociągowych i kanalizacyjnych, (lub odpowiadające im ważne uprawnienia budowlane, które zostały wydane na podstawie wcześniej obowiązujących przepisów</w:t>
      </w:r>
      <w:r w:rsidRPr="00874C67">
        <w:rPr>
          <w:rFonts w:ascii="Cambria" w:hAnsi="Cambria"/>
          <w:b/>
          <w:lang w:val="pl-PL"/>
        </w:rPr>
        <w:t xml:space="preserve">), </w:t>
      </w:r>
      <w:r>
        <w:rPr>
          <w:rFonts w:ascii="Cambria" w:hAnsi="Cambria"/>
          <w:b/>
          <w:lang w:val="pl-PL"/>
        </w:rPr>
        <w:t>posiada doświadczenie zdobyte na:</w:t>
      </w:r>
    </w:p>
    <w:p w14:paraId="1252F3CA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135F35AC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>…………………………………………. Budowach, zgodnie z poniższym wykazem:</w:t>
      </w:r>
    </w:p>
    <w:p w14:paraId="469ABE2F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63CB02D0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C7FDB0A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578F5ECE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28016D0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97EDB7B" w14:textId="3234E69E" w:rsidR="00315676" w:rsidRPr="00874C67" w:rsidRDefault="00315676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  <w:r w:rsidRPr="00874C67">
        <w:rPr>
          <w:rFonts w:ascii="Cambria" w:hAnsi="Cambria"/>
          <w:b/>
          <w:i/>
          <w:iCs/>
          <w:lang w:val="pl-PL"/>
        </w:rPr>
        <w:lastRenderedPageBreak/>
        <w:t xml:space="preserve">Tabela </w:t>
      </w:r>
      <w:r>
        <w:rPr>
          <w:rFonts w:ascii="Cambria" w:hAnsi="Cambria"/>
          <w:b/>
          <w:i/>
          <w:iCs/>
          <w:lang w:val="pl-PL"/>
        </w:rPr>
        <w:t>2</w:t>
      </w:r>
      <w:r w:rsidRPr="00874C67">
        <w:rPr>
          <w:rFonts w:ascii="Cambria" w:hAnsi="Cambria"/>
          <w:b/>
          <w:i/>
          <w:iCs/>
          <w:lang w:val="pl-PL"/>
        </w:rPr>
        <w:t>: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0"/>
        <w:gridCol w:w="2449"/>
        <w:gridCol w:w="2268"/>
        <w:gridCol w:w="3969"/>
      </w:tblGrid>
      <w:tr w:rsidR="00315676" w:rsidRPr="00874C67" w14:paraId="1F2170EA" w14:textId="77777777" w:rsidTr="00315676">
        <w:trPr>
          <w:trHeight w:val="507"/>
          <w:tblHeader/>
        </w:trPr>
        <w:tc>
          <w:tcPr>
            <w:tcW w:w="670" w:type="dxa"/>
            <w:shd w:val="clear" w:color="auto" w:fill="D9D9D9"/>
            <w:vAlign w:val="center"/>
          </w:tcPr>
          <w:p w14:paraId="52B6BF52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2449" w:type="dxa"/>
            <w:shd w:val="clear" w:color="auto" w:fill="D9D9D9"/>
            <w:vAlign w:val="center"/>
          </w:tcPr>
          <w:p w14:paraId="47D68B20" w14:textId="25C6CA7E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Imię i nazwisko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osoby wyznaczonej do pełnienia funkcji kierownika robót </w:t>
            </w:r>
            <w:r w:rsidRPr="00315676">
              <w:rPr>
                <w:rFonts w:asciiTheme="majorHAnsi" w:hAnsiTheme="majorHAnsi" w:cstheme="minorHAnsi"/>
                <w:b/>
                <w:sz w:val="20"/>
                <w:szCs w:val="20"/>
              </w:rPr>
              <w:t>w specjalności instalacyjnej w zakresie sieci, instalacji i urządzeń cieplnych, wentylacyjnych, gazowych, wodociągowych i kanalizacyjnych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0CA41867" w14:textId="4CB56372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Samodzielna f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unkcja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techniczna w budownictwie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sprawowana na budowie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, na której osoba zdobyła doświadczenie (z kol. 4)</w:t>
            </w:r>
          </w:p>
        </w:tc>
        <w:tc>
          <w:tcPr>
            <w:tcW w:w="3969" w:type="dxa"/>
            <w:shd w:val="clear" w:color="auto" w:fill="D9D9D9"/>
            <w:vAlign w:val="center"/>
          </w:tcPr>
          <w:p w14:paraId="0E48EFBA" w14:textId="3B80048D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Doświadczenie osoby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wskazanej w kol. 2. (budowy wskazane w kol. 4 muszą odpowiadać budowom z kol. 3)</w:t>
            </w:r>
          </w:p>
        </w:tc>
      </w:tr>
      <w:tr w:rsidR="00315676" w:rsidRPr="00874C67" w14:paraId="204C238D" w14:textId="77777777" w:rsidTr="00315676">
        <w:trPr>
          <w:trHeight w:val="60"/>
          <w:tblHeader/>
        </w:trPr>
        <w:tc>
          <w:tcPr>
            <w:tcW w:w="670" w:type="dxa"/>
            <w:shd w:val="clear" w:color="auto" w:fill="D9D9D9"/>
            <w:vAlign w:val="center"/>
          </w:tcPr>
          <w:p w14:paraId="60F57947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1</w:t>
            </w:r>
          </w:p>
        </w:tc>
        <w:tc>
          <w:tcPr>
            <w:tcW w:w="2449" w:type="dxa"/>
            <w:shd w:val="clear" w:color="auto" w:fill="D9D9D9"/>
            <w:vAlign w:val="center"/>
          </w:tcPr>
          <w:p w14:paraId="443A8271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2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13AB073D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3</w:t>
            </w:r>
          </w:p>
        </w:tc>
        <w:tc>
          <w:tcPr>
            <w:tcW w:w="3969" w:type="dxa"/>
            <w:shd w:val="clear" w:color="auto" w:fill="D9D9D9"/>
            <w:vAlign w:val="center"/>
          </w:tcPr>
          <w:p w14:paraId="23416F00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4</w:t>
            </w:r>
          </w:p>
        </w:tc>
      </w:tr>
      <w:tr w:rsidR="00315676" w:rsidRPr="00874C67" w14:paraId="03E465BD" w14:textId="77777777" w:rsidTr="00315676">
        <w:trPr>
          <w:trHeight w:val="2251"/>
        </w:trPr>
        <w:tc>
          <w:tcPr>
            <w:tcW w:w="670" w:type="dxa"/>
            <w:shd w:val="clear" w:color="auto" w:fill="D9D9D9"/>
            <w:vAlign w:val="center"/>
          </w:tcPr>
          <w:p w14:paraId="23FC95D1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874C67">
              <w:rPr>
                <w:rFonts w:asciiTheme="majorHAnsi" w:hAnsiTheme="maj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2449" w:type="dxa"/>
            <w:vAlign w:val="center"/>
          </w:tcPr>
          <w:p w14:paraId="2C0C323E" w14:textId="77777777" w:rsidR="00315676" w:rsidRPr="00874C67" w:rsidRDefault="00315676" w:rsidP="000F53EF">
            <w:pPr>
              <w:jc w:val="both"/>
              <w:rPr>
                <w:rFonts w:asciiTheme="majorHAnsi" w:hAnsiTheme="majorHAnsi" w:cstheme="minorHAnsi"/>
                <w:b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……………………… ………………………</w:t>
            </w:r>
          </w:p>
        </w:tc>
        <w:tc>
          <w:tcPr>
            <w:tcW w:w="2268" w:type="dxa"/>
            <w:vAlign w:val="center"/>
          </w:tcPr>
          <w:p w14:paraId="6AF03AA7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D071979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468F3BA" w14:textId="5349F224" w:rsidR="00315676" w:rsidRDefault="00EE27C3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="00315676"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 w:rsidR="00315676"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="00315676"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56F42C6" w14:textId="32A91AEE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3668785" w14:textId="321732DD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F69C033" w14:textId="0F561B91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6FF37ED" w14:textId="57838F88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81138F2" w14:textId="709A4C96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7C25815" w14:textId="12A9263F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5118E719" w14:textId="77777777" w:rsidR="00EE27C3" w:rsidRPr="00874C67" w:rsidRDefault="00EE27C3" w:rsidP="00EE27C3">
            <w:pPr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6F34DB77" w14:textId="77777777" w:rsidR="00315676" w:rsidRPr="00874C67" w:rsidRDefault="00315676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59D460E9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1B85BBED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748727C5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00DA502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67FFBB2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6E79776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DAA490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8C0967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F5935EA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C760DF4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86A2B2A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0C06BFD4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[WYMAGANY ZAKRES INFORMACJI: nazwa i lokalizacja obiektu, daty wykonania (od‐do), podmioty, na rzecz których</w:t>
            </w:r>
          </w:p>
          <w:p w14:paraId="79F9EC1F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budowa została zrealizowana (nazwa, adres)]</w:t>
            </w:r>
          </w:p>
        </w:tc>
      </w:tr>
    </w:tbl>
    <w:p w14:paraId="6C1FBC87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18908214" w14:textId="380C6B64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Uwagi Zamawiającego do Tabeli 2:</w:t>
      </w:r>
    </w:p>
    <w:p w14:paraId="7ADAF6A1" w14:textId="140EC871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>Osoba wskazana w Tabeli 1 powinna być tą samą osobą, którą Wykonawca skieruje do realizacji zamówienia tj. tą samą osobą, która spełnia warunki udziału w postępowaniu i została wskazana w załączniku nr 5 do SIWZ – wykaz osób.</w:t>
      </w:r>
    </w:p>
    <w:p w14:paraId="3D3475A0" w14:textId="162C5099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>Zamawiający we wzorze wskazał 10 budów (zgodnie z liczbą budów koniecznych do wykazania w celu uzyskania maksymalnej liczby punktów w tym kryterium), nie mniej jednak Wykonawca ma możliwość wpisania liczby budów wedle własnego uznania.</w:t>
      </w:r>
    </w:p>
    <w:p w14:paraId="20914DC6" w14:textId="79A89761" w:rsidR="00315676" w:rsidRPr="00EE27C3" w:rsidRDefault="00315676" w:rsidP="00315676">
      <w:pPr>
        <w:pStyle w:val="normaltableau"/>
        <w:spacing w:before="0" w:after="0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 xml:space="preserve">W oparciu o dane zawarte w Tabeli 1 zostaną przyznane punkty w ramach kryterium </w:t>
      </w:r>
      <w:r w:rsidR="00EE27C3" w:rsidRPr="00EE27C3">
        <w:rPr>
          <w:rFonts w:ascii="Cambria" w:hAnsi="Cambria"/>
          <w:bCs/>
          <w:i/>
          <w:iCs/>
          <w:lang w:val="pl-PL"/>
        </w:rPr>
        <w:t>Doświadczenie zawodowe osoby wskazanej do sprawowania funkcji kierownika robót w specjalności instalacyjnej w zakresie sieci, instalacji i urządzeń cieplnych, wentylacyjnych, gazowych, wodociągowych i kanalizacyjnych, w sprawowaniu samodzielnej funkcji w budownictwie (DKR)</w:t>
      </w:r>
      <w:r w:rsidRPr="00EE27C3">
        <w:rPr>
          <w:rFonts w:ascii="Cambria" w:hAnsi="Cambria"/>
          <w:bCs/>
          <w:i/>
          <w:iCs/>
          <w:lang w:val="pl-PL"/>
        </w:rPr>
        <w:t>, zgodnie z Rozdziałem XIV SIWZ.</w:t>
      </w:r>
    </w:p>
    <w:p w14:paraId="4FE3D4FB" w14:textId="77777777" w:rsidR="00315676" w:rsidRPr="00AE7290" w:rsidRDefault="00315676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36040CA7" w14:textId="1A91026A" w:rsidR="004C26E7" w:rsidRDefault="00EE27C3" w:rsidP="00EE27C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 xml:space="preserve">Oświadczamy, że oferujemy okres gwarancji jakości i rękojmi za wady wynoszący ……………………………………….. pełnych miesięcy </w:t>
      </w:r>
      <w:r w:rsidRPr="00EE27C3">
        <w:rPr>
          <w:rFonts w:ascii="Cambria" w:hAnsi="Cambria"/>
          <w:b/>
          <w:lang w:val="pl-PL"/>
        </w:rPr>
        <w:t>(min. 36 miesięcy, maks. 60 miesięcy).</w:t>
      </w:r>
    </w:p>
    <w:p w14:paraId="4816535B" w14:textId="77777777" w:rsidR="00EE27C3" w:rsidRPr="004C26E7" w:rsidRDefault="00EE27C3" w:rsidP="00EE27C3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25BC45B1" w14:textId="3C64FD5C" w:rsidR="00CA2B01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9587B08" w14:textId="575D5280" w:rsidR="00024295" w:rsidRPr="007A43B5" w:rsidRDefault="00024295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4C26E7">
        <w:rPr>
          <w:rFonts w:ascii="Cambria" w:hAnsi="Cambria"/>
          <w:sz w:val="22"/>
          <w:szCs w:val="22"/>
          <w:lang w:eastAsia="en-US"/>
        </w:rPr>
        <w:t>składamy niniejszą ofertę po odbyciu wizji</w:t>
      </w:r>
      <w:r>
        <w:rPr>
          <w:rFonts w:ascii="Cambria" w:hAnsi="Cambria"/>
          <w:sz w:val="22"/>
          <w:szCs w:val="22"/>
          <w:lang w:eastAsia="en-US"/>
        </w:rPr>
        <w:t xml:space="preserve"> lokaln</w:t>
      </w:r>
      <w:r w:rsidR="004C26E7">
        <w:rPr>
          <w:rFonts w:ascii="Cambria" w:hAnsi="Cambria"/>
          <w:sz w:val="22"/>
          <w:szCs w:val="22"/>
          <w:lang w:eastAsia="en-US"/>
        </w:rPr>
        <w:t>ej zgodnie z art. 9a ust. 2 ustawy Prawo zamówień publicznych.</w:t>
      </w:r>
    </w:p>
    <w:p w14:paraId="42CA6BBF" w14:textId="3FF7ED0C"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</w:t>
      </w:r>
      <w:r w:rsidR="004C26E7">
        <w:rPr>
          <w:rFonts w:ascii="Cambria" w:hAnsi="Cambria"/>
          <w:sz w:val="22"/>
          <w:szCs w:val="22"/>
          <w:lang w:eastAsia="en-US"/>
        </w:rPr>
        <w:t xml:space="preserve"> 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Zamawiający w przypadku wyboru </w:t>
      </w:r>
      <w:r w:rsidR="00FD5AE1">
        <w:rPr>
          <w:rFonts w:ascii="Cambria" w:hAnsi="Cambria"/>
          <w:sz w:val="22"/>
          <w:szCs w:val="22"/>
          <w:lang w:eastAsia="en-US"/>
        </w:rPr>
        <w:t>naszej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oferty.</w:t>
      </w:r>
    </w:p>
    <w:p w14:paraId="565D2E03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płatności za zrealizowanie przedmiotu zamówienia określone w SIWZ.</w:t>
      </w:r>
    </w:p>
    <w:p w14:paraId="4FBB02B4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F290045" w14:textId="2F85AB29" w:rsidR="00494DD5" w:rsidRPr="004C26E7" w:rsidRDefault="00CA2B01" w:rsidP="004C26E7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0B925213" w14:textId="1F7F5C5D" w:rsidR="00C772ED" w:rsidRPr="007A43B5" w:rsidRDefault="00494DD5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>
        <w:rPr>
          <w:rFonts w:ascii="Cambria" w:hAnsi="Cambria"/>
          <w:sz w:val="22"/>
          <w:szCs w:val="22"/>
          <w:lang w:eastAsia="en-US"/>
        </w:rPr>
        <w:t>P</w:t>
      </w:r>
      <w:r w:rsidR="00C772ED" w:rsidRPr="007A43B5">
        <w:rPr>
          <w:rFonts w:ascii="Cambria" w:hAnsi="Cambria"/>
          <w:sz w:val="22"/>
          <w:szCs w:val="22"/>
          <w:lang w:eastAsia="en-US"/>
        </w:rPr>
        <w:t>rzedmiot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C772ED" w:rsidRPr="007A43B5" w14:paraId="1635AAA0" w14:textId="77777777" w:rsidTr="00AB6CB5">
        <w:tc>
          <w:tcPr>
            <w:tcW w:w="4672" w:type="dxa"/>
          </w:tcPr>
          <w:p w14:paraId="076349A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14:paraId="070CEEE6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AC7BAB5" w14:textId="77777777" w:rsidTr="00AB6CB5">
        <w:tc>
          <w:tcPr>
            <w:tcW w:w="4672" w:type="dxa"/>
          </w:tcPr>
          <w:p w14:paraId="23DF710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4DFFD6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7D7135AA" w14:textId="77777777" w:rsidTr="00AB6CB5">
        <w:tc>
          <w:tcPr>
            <w:tcW w:w="4672" w:type="dxa"/>
          </w:tcPr>
          <w:p w14:paraId="0B52AD7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7DD55D82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7B24BB42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4B30C099" w14:textId="77777777"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28597D88" w14:textId="77777777"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0C319CFB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14:paraId="6660031A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C63E5F3" w14:textId="77777777"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14:paraId="4F01ED8E" w14:textId="77777777" w:rsidTr="00B75F03">
        <w:tc>
          <w:tcPr>
            <w:tcW w:w="3685" w:type="dxa"/>
          </w:tcPr>
          <w:p w14:paraId="6F794529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1A5F2457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 xml:space="preserve">Adres internetowy na której dokument lub oświadczenie dostępne jest w formie elektronicznej, wydający urząd lub organ, dokładne dane referencyjne dokumentacji lub numer i nazwa </w:t>
            </w: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lastRenderedPageBreak/>
              <w:t>postępowania o udzielenie zamówienia u Zamawiającego, w którym Wykonawca złożył oświadczenia lub dokumenty</w:t>
            </w:r>
          </w:p>
        </w:tc>
      </w:tr>
      <w:tr w:rsidR="00C772ED" w:rsidRPr="007A43B5" w14:paraId="0224C611" w14:textId="77777777" w:rsidTr="00B75F03">
        <w:tc>
          <w:tcPr>
            <w:tcW w:w="3685" w:type="dxa"/>
          </w:tcPr>
          <w:p w14:paraId="180333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DCE65D0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B97D4FE" w14:textId="77777777" w:rsidTr="00B75F03">
        <w:tc>
          <w:tcPr>
            <w:tcW w:w="3685" w:type="dxa"/>
          </w:tcPr>
          <w:p w14:paraId="57CF240F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0A741E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3AD2F635" w14:textId="77777777" w:rsidR="00A570DE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14:paraId="4A3C1250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7D9776B4" w14:textId="77777777" w:rsidR="00A570DE" w:rsidRPr="007A43B5" w:rsidRDefault="00D74612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36B1C9F5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</w:p>
    <w:p w14:paraId="5D9D8B80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7FFDA2FC" w14:textId="77777777" w:rsidR="00FB6250" w:rsidRPr="007A43B5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="Cambria" w:hAnsi="Cambria"/>
          <w:sz w:val="22"/>
          <w:szCs w:val="22"/>
          <w:lang w:eastAsia="en-US"/>
        </w:rPr>
      </w:pPr>
    </w:p>
    <w:p w14:paraId="4062968E" w14:textId="77777777" w:rsidR="00CA2B01" w:rsidRPr="007A43B5" w:rsidRDefault="00CA2B01" w:rsidP="005600F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2136ACEA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499452FE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5A40A6C6" w14:textId="77777777" w:rsidR="00CA2B01" w:rsidRPr="007A43B5" w:rsidRDefault="00CA2B01" w:rsidP="00B03281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7D4AE539" w14:textId="77777777" w:rsidR="00FB6250" w:rsidRPr="007A43B5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3D48C01B" w14:textId="77777777" w:rsidR="005C1033" w:rsidRPr="007A43B5" w:rsidRDefault="005C1033" w:rsidP="005600F4">
      <w:pPr>
        <w:pStyle w:val="Akapitzlist"/>
        <w:suppressAutoHyphens/>
        <w:spacing w:before="120"/>
        <w:ind w:left="0"/>
        <w:jc w:val="both"/>
        <w:rPr>
          <w:rFonts w:ascii="Cambria" w:hAnsi="Cambria"/>
          <w:sz w:val="22"/>
          <w:szCs w:val="22"/>
          <w:lang w:eastAsia="en-US"/>
        </w:rPr>
      </w:pPr>
    </w:p>
    <w:p w14:paraId="2AFEA427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05EC2591" w14:textId="77777777"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4F69E465" w14:textId="77777777"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2C6BE3CA" w14:textId="77777777"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20E81D7" w14:textId="77777777"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197FD8E" w14:textId="44CB39A2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 xml:space="preserve">………………….., dnia …...…….. </w:t>
      </w:r>
      <w:r w:rsidR="00EB0FD9" w:rsidRPr="007A43B5">
        <w:rPr>
          <w:rFonts w:ascii="Cambria" w:hAnsi="Cambria"/>
          <w:lang w:val="pl-PL" w:eastAsia="en-US"/>
        </w:rPr>
        <w:t>20</w:t>
      </w:r>
      <w:r w:rsidR="00C2655A">
        <w:rPr>
          <w:rFonts w:ascii="Cambria" w:hAnsi="Cambria"/>
          <w:lang w:val="pl-PL" w:eastAsia="en-US"/>
        </w:rPr>
        <w:t>20</w:t>
      </w:r>
      <w:r w:rsidR="00EB0FD9" w:rsidRPr="007A43B5">
        <w:rPr>
          <w:rFonts w:ascii="Cambria" w:hAnsi="Cambria"/>
          <w:lang w:val="pl-PL" w:eastAsia="en-US"/>
        </w:rPr>
        <w:t xml:space="preserve"> </w:t>
      </w:r>
      <w:r w:rsidR="00FB6250" w:rsidRPr="007A43B5">
        <w:rPr>
          <w:rFonts w:ascii="Cambria" w:hAnsi="Cambria"/>
          <w:lang w:val="pl-PL" w:eastAsia="en-US"/>
        </w:rPr>
        <w:t xml:space="preserve">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7EE7125D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14:paraId="01B87B91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14:paraId="1D690DDE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14:paraId="6245CD39" w14:textId="77777777"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14:paraId="2ADEF0CE" w14:textId="77777777" w:rsidR="00FB6250" w:rsidRDefault="00FB6250" w:rsidP="00BE12C1">
      <w:pPr>
        <w:ind w:left="4395"/>
        <w:jc w:val="right"/>
        <w:rPr>
          <w:sz w:val="18"/>
          <w:szCs w:val="18"/>
        </w:rPr>
      </w:pPr>
    </w:p>
    <w:p w14:paraId="45C8D44B" w14:textId="77777777" w:rsidR="00E41465" w:rsidRDefault="00E41465"/>
    <w:sectPr w:rsidR="00E41465" w:rsidSect="00B17FB9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CC702" w14:textId="77777777" w:rsidR="005B5584" w:rsidRDefault="005B5584" w:rsidP="006239B3">
      <w:r>
        <w:separator/>
      </w:r>
    </w:p>
  </w:endnote>
  <w:endnote w:type="continuationSeparator" w:id="0">
    <w:p w14:paraId="6DD0FAC5" w14:textId="77777777" w:rsidR="005B5584" w:rsidRDefault="005B5584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C86E2" w14:textId="05B8EBCE" w:rsidR="00F05830" w:rsidRDefault="00F05830" w:rsidP="00B17FB9">
    <w:pPr>
      <w:pStyle w:val="Stopka"/>
      <w:jc w:val="center"/>
    </w:pPr>
    <w:r>
      <w:rPr>
        <w:noProof/>
      </w:rPr>
      <w:drawing>
        <wp:inline distT="0" distB="0" distL="0" distR="0" wp14:anchorId="223AEFAA" wp14:editId="4A091E94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526B6" w14:textId="77777777" w:rsidR="005B5584" w:rsidRDefault="005B5584" w:rsidP="006239B3">
      <w:r>
        <w:separator/>
      </w:r>
    </w:p>
  </w:footnote>
  <w:footnote w:type="continuationSeparator" w:id="0">
    <w:p w14:paraId="260E6494" w14:textId="77777777" w:rsidR="005B5584" w:rsidRDefault="005B5584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467D5" w14:textId="77777777" w:rsidR="00F05830" w:rsidRDefault="00F05830">
    <w:pPr>
      <w:pStyle w:val="Nagwek"/>
    </w:pPr>
    <w:r>
      <w:rPr>
        <w:noProof/>
      </w:rPr>
      <w:drawing>
        <wp:inline distT="0" distB="0" distL="0" distR="0" wp14:anchorId="4C1D9045" wp14:editId="25347585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7F61830"/>
    <w:multiLevelType w:val="hybridMultilevel"/>
    <w:tmpl w:val="4404C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4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7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9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1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2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3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6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7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0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3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8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7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8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9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4"/>
  </w:num>
  <w:num w:numId="4">
    <w:abstractNumId w:val="69"/>
  </w:num>
  <w:num w:numId="5">
    <w:abstractNumId w:val="57"/>
  </w:num>
  <w:num w:numId="6">
    <w:abstractNumId w:val="60"/>
  </w:num>
  <w:num w:numId="7">
    <w:abstractNumId w:val="76"/>
  </w:num>
  <w:num w:numId="8">
    <w:abstractNumId w:val="46"/>
  </w:num>
  <w:num w:numId="9">
    <w:abstractNumId w:val="86"/>
  </w:num>
  <w:num w:numId="10">
    <w:abstractNumId w:val="33"/>
  </w:num>
  <w:num w:numId="11">
    <w:abstractNumId w:val="0"/>
  </w:num>
  <w:num w:numId="12">
    <w:abstractNumId w:val="58"/>
  </w:num>
  <w:num w:numId="13">
    <w:abstractNumId w:val="56"/>
  </w:num>
  <w:num w:numId="14">
    <w:abstractNumId w:val="66"/>
  </w:num>
  <w:num w:numId="15">
    <w:abstractNumId w:val="55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5"/>
  </w:num>
  <w:num w:numId="30">
    <w:abstractNumId w:val="39"/>
  </w:num>
  <w:num w:numId="31">
    <w:abstractNumId w:val="47"/>
  </w:num>
  <w:num w:numId="32">
    <w:abstractNumId w:val="63"/>
  </w:num>
  <w:num w:numId="33">
    <w:abstractNumId w:val="59"/>
  </w:num>
  <w:num w:numId="34">
    <w:abstractNumId w:val="73"/>
  </w:num>
  <w:num w:numId="35">
    <w:abstractNumId w:val="51"/>
  </w:num>
  <w:num w:numId="36">
    <w:abstractNumId w:val="74"/>
  </w:num>
  <w:num w:numId="37">
    <w:abstractNumId w:val="75"/>
  </w:num>
  <w:num w:numId="38">
    <w:abstractNumId w:val="88"/>
  </w:num>
  <w:num w:numId="39">
    <w:abstractNumId w:val="40"/>
  </w:num>
  <w:num w:numId="40">
    <w:abstractNumId w:val="65"/>
  </w:num>
  <w:num w:numId="41">
    <w:abstractNumId w:val="38"/>
  </w:num>
  <w:num w:numId="42">
    <w:abstractNumId w:val="72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3"/>
  </w:num>
  <w:num w:numId="49">
    <w:abstractNumId w:val="82"/>
  </w:num>
  <w:num w:numId="50">
    <w:abstractNumId w:val="62"/>
  </w:num>
  <w:num w:numId="51">
    <w:abstractNumId w:val="67"/>
  </w:num>
  <w:num w:numId="52">
    <w:abstractNumId w:val="87"/>
  </w:num>
  <w:num w:numId="53">
    <w:abstractNumId w:val="70"/>
  </w:num>
  <w:num w:numId="54">
    <w:abstractNumId w:val="13"/>
  </w:num>
  <w:num w:numId="55">
    <w:abstractNumId w:val="27"/>
  </w:num>
  <w:num w:numId="56">
    <w:abstractNumId w:val="77"/>
  </w:num>
  <w:num w:numId="57">
    <w:abstractNumId w:val="15"/>
  </w:num>
  <w:num w:numId="58">
    <w:abstractNumId w:val="23"/>
  </w:num>
  <w:num w:numId="59">
    <w:abstractNumId w:val="68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1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4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9"/>
  </w:num>
  <w:num w:numId="75">
    <w:abstractNumId w:val="71"/>
  </w:num>
  <w:num w:numId="76">
    <w:abstractNumId w:val="50"/>
  </w:num>
  <w:num w:numId="77">
    <w:abstractNumId w:val="80"/>
  </w:num>
  <w:num w:numId="78">
    <w:abstractNumId w:val="32"/>
  </w:num>
  <w:num w:numId="79">
    <w:abstractNumId w:val="22"/>
  </w:num>
  <w:num w:numId="80">
    <w:abstractNumId w:val="78"/>
  </w:num>
  <w:num w:numId="81">
    <w:abstractNumId w:val="35"/>
  </w:num>
  <w:num w:numId="82">
    <w:abstractNumId w:val="4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295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4BCF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02C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39BD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5676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9DE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2CE0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4DD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26E7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5584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55D7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4C67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E7290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5FC7"/>
    <w:rsid w:val="00AF6E0F"/>
    <w:rsid w:val="00B00037"/>
    <w:rsid w:val="00B0023B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FB9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451D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1AE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55A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8D3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6460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2933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6F93"/>
    <w:rsid w:val="00ED7DFB"/>
    <w:rsid w:val="00EE0867"/>
    <w:rsid w:val="00EE08AC"/>
    <w:rsid w:val="00EE0D17"/>
    <w:rsid w:val="00EE11FC"/>
    <w:rsid w:val="00EE14F7"/>
    <w:rsid w:val="00EE1B4B"/>
    <w:rsid w:val="00EE27C3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30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AE1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822BA7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1A716-1BBD-44F7-AAA6-7763B1603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39</Words>
  <Characters>8039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9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6</cp:revision>
  <cp:lastPrinted>2019-12-17T06:01:00Z</cp:lastPrinted>
  <dcterms:created xsi:type="dcterms:W3CDTF">2020-09-24T10:29:00Z</dcterms:created>
  <dcterms:modified xsi:type="dcterms:W3CDTF">2020-11-13T12:46:00Z</dcterms:modified>
</cp:coreProperties>
</file>